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Ghana</w:t>
      </w:r>
      <w:r>
        <w:t xml:space="preserve"> </w:t>
      </w:r>
      <w:r>
        <w:t xml:space="preserve">Accra</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keen interest in the Systems Engineer position at your esteemed organization in Ghana Accra. As a dedicated and experienced professional with a strong background in systems engineering, I am confident that my technical expertise, problem-solving acumen, and passion for innovation align perfectly with the requirements of this role. The opportunity to contribute to a dynamic team in Ghana Accra is particularly exciting, as I am deeply committed to leveraging my skills to address the unique technological challenges and opportunities present in this vibrant region.</w:t>
      </w:r>
    </w:p>
    <w:bookmarkStart w:id="20" w:name="X743dffb0779962df65519e46d805beae3fea040"/>
    <w:p>
      <w:pPr>
        <w:pStyle w:val="Heading2"/>
      </w:pPr>
      <w:r>
        <w:t xml:space="preserve">Understanding the Role of a Systems Engineer</w:t>
      </w:r>
    </w:p>
    <w:p>
      <w:pPr>
        <w:pStyle w:val="FirstParagraph"/>
      </w:pPr>
      <w:r>
        <w:t xml:space="preserve">A Systems Engineer plays a pivotal role in designing, integrating, and managing complex systems that drive organizational success. This role demands not only technical proficiency but also the ability to collaborate across disciplines, ensure seamless operations, and deliver solutions that meet both current and future needs. In my career as a Systems Engineer, I have consistently demonstrated the ability to bridge the gap between theoretical concepts and practical implementations, ensuring that systems are reliable, efficient, and scalable.</w:t>
      </w:r>
    </w:p>
    <w:p>
      <w:pPr>
        <w:pStyle w:val="BodyText"/>
      </w:pPr>
      <w:r>
        <w:t xml:space="preserve">In Ghana Accra’s rapidly evolving technological landscape, the demand for skilled Systems Engineers is growing. With its strategic location in West Africa and a burgeoning tech ecosystem, Accra presents unique opportunities for professionals who can adapt to local conditions while applying global best practices. My experience in systems design, network optimization, and project management has equipped me to thrive in such an environment. I am eager to contribute my knowledge of system architecture, automation tools, and data-driven decision-making to support your organization’s goals.</w:t>
      </w:r>
    </w:p>
    <w:bookmarkEnd w:id="20"/>
    <w:bookmarkStart w:id="21" w:name="relevant-experience-and-expertise"/>
    <w:p>
      <w:pPr>
        <w:pStyle w:val="Heading2"/>
      </w:pPr>
      <w:r>
        <w:t xml:space="preserve">Relevant Experience and Expertise</w:t>
      </w:r>
    </w:p>
    <w:p>
      <w:pPr>
        <w:pStyle w:val="FirstParagraph"/>
      </w:pPr>
      <w:r>
        <w:t xml:space="preserve">Over the past [X years], I have worked extensively as a Systems Engineer, focusing on the development and maintenance of robust IT infrastructures. My roles have included designing scalable network solutions, implementing cloud-based systems, and optimizing existing frameworks to enhance performance and reduce downtime. For instance, in my previous position at [Previous Company Name], I led a project to migrate legacy systems to a hybrid cloud environment, resulting in a 40% improvement in operational efficiency and significant cost savings for the organization.</w:t>
      </w:r>
    </w:p>
    <w:p>
      <w:pPr>
        <w:pStyle w:val="BodyText"/>
      </w:pPr>
      <w:r>
        <w:t xml:space="preserve">One of my most rewarding experiences was working on a cross-functional team to integrate IoT (Internet of Things) devices into an industrial automation system. This project required meticulous planning, coordination with stakeholders, and rigorous testing to ensure reliability. The success of this initiative underscored my ability to balance technical challenges with business objectives—a core competency for any Systems Engineer in Ghana Accra, where innovation is key to overcoming infrastructural and economic hurdles.</w:t>
      </w:r>
    </w:p>
    <w:p>
      <w:pPr>
        <w:pStyle w:val="BodyText"/>
      </w:pPr>
      <w:r>
        <w:t xml:space="preserve">Additionally, I have hands-on experience with a wide range of technologies, including virtualization platforms like VMware and Hyper-V, network protocols such as TCP/IP and SNMP, and programming languages like Python and PowerShell. My certifications in [relevant certifications, e.g., CompTIA Network+, Cisco CCNA] further validate my technical expertise. I am also well-versed in project management methodologies such as Agile and Scrum, which enable me to deliver projects on time while maintaining high standards of quality.</w:t>
      </w:r>
    </w:p>
    <w:bookmarkEnd w:id="21"/>
    <w:bookmarkStart w:id="22" w:name="why-ghana-accra"/>
    <w:p>
      <w:pPr>
        <w:pStyle w:val="Heading2"/>
      </w:pPr>
      <w:r>
        <w:t xml:space="preserve">Why Ghana Accra?</w:t>
      </w:r>
    </w:p>
    <w:p>
      <w:pPr>
        <w:pStyle w:val="FirstParagraph"/>
      </w:pPr>
      <w:r>
        <w:t xml:space="preserve">Ghana Accra has long been a hub for innovation and entrepreneurship in Africa. The city’s growing tech scene, supported by initiatives like the Ghana Technology Lab and the rise of startups in sectors such as fintech and healthcare, presents an ideal environment for Systems Engineers to make a meaningful impact. I am particularly inspired by the opportunities to collaborate with local talent, contribute to sustainable development projects, and help bridge the digital divide through technology.</w:t>
      </w:r>
    </w:p>
    <w:p>
      <w:pPr>
        <w:pStyle w:val="BodyText"/>
      </w:pPr>
      <w:r>
        <w:t xml:space="preserve">Living in Ghana Accra would allow me to immerse myself in a culture that values resilience and creativity. The challenges of working in this region—such as limited infrastructure or fluctuating power supplies—require Systems Engineers to think critically and adapt quickly. My experience in designing resilient systems for resource-constrained environments has prepared me to tackle these challenges head-on. I am also eager to learn from the local community and contribute to initiatives that promote technological literacy and digital inclusion.</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Systems Engineer in Ghana Accra. My technical expertise, combined with my passion for innovation and commitment to excellence, positions me to make valuable contributions to your organization. I am particularly drawn to the opportunity to work in a region that is at the forefront of technological transformation in Africa.</w:t>
      </w:r>
    </w:p>
    <w:p>
      <w:pPr>
        <w:pStyle w:val="BodyText"/>
      </w:pPr>
      <w:r>
        <w:t xml:space="preserve">I would welcome the chance to discuss how my background and skills align with your needs. Thank you for considering my application. I look forward to the possibility of contributing to your team’s success and helping drive progress in Ghana Accra’s tech ecosystem.</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ystems Engineer Position in Ghana Accra</dc:title>
  <dc:creator/>
  <cp:keywords/>
  <dcterms:created xsi:type="dcterms:W3CDTF">2026-07-20T18:41:09Z</dcterms:created>
  <dcterms:modified xsi:type="dcterms:W3CDTF">2026-07-20T18:41:09Z</dcterms:modified>
</cp:coreProperties>
</file>

<file path=docProps/custom.xml><?xml version="1.0" encoding="utf-8"?>
<Properties xmlns="http://schemas.openxmlformats.org/officeDocument/2006/custom-properties" xmlns:vt="http://schemas.openxmlformats.org/officeDocument/2006/docPropsVTypes"/>
</file>